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08EA" w:rsidRPr="003A3771" w:rsidRDefault="00EE6E67" w:rsidP="00EE6E67">
      <w:pPr>
        <w:jc w:val="center"/>
        <w:rPr>
          <w:rFonts w:ascii="Verdana" w:hAnsi="Verdana"/>
          <w:b/>
          <w:sz w:val="24"/>
        </w:rPr>
      </w:pPr>
      <w:r w:rsidRPr="003A3771">
        <w:rPr>
          <w:rFonts w:ascii="Verdana" w:hAnsi="Verdana"/>
          <w:b/>
          <w:sz w:val="24"/>
        </w:rPr>
        <w:t>Lesson 10 Takeaway</w:t>
      </w:r>
    </w:p>
    <w:p w:rsidR="00EE6E67" w:rsidRPr="003A3771" w:rsidRDefault="00EE6E67" w:rsidP="00EE6E67">
      <w:pPr>
        <w:jc w:val="center"/>
        <w:rPr>
          <w:rFonts w:ascii="Verdana" w:hAnsi="Verdana"/>
          <w:b/>
          <w:sz w:val="24"/>
        </w:rPr>
      </w:pPr>
      <w:r w:rsidRPr="003A3771">
        <w:rPr>
          <w:rFonts w:ascii="Verdana" w:hAnsi="Verdana"/>
          <w:b/>
          <w:sz w:val="24"/>
        </w:rPr>
        <w:t>Python Conditional Statements</w:t>
      </w:r>
      <w:r w:rsidR="00763BD8">
        <w:rPr>
          <w:rFonts w:ascii="Verdana" w:hAnsi="Verdana"/>
          <w:b/>
          <w:sz w:val="24"/>
        </w:rPr>
        <w:t xml:space="preserve"> (and/</w:t>
      </w:r>
      <w:bookmarkStart w:id="0" w:name="_GoBack"/>
      <w:bookmarkEnd w:id="0"/>
      <w:r w:rsidR="00A03B69" w:rsidRPr="003A3771">
        <w:rPr>
          <w:rFonts w:ascii="Verdana" w:hAnsi="Verdana"/>
          <w:b/>
          <w:sz w:val="24"/>
        </w:rPr>
        <w:t>or)</w:t>
      </w:r>
      <w:r w:rsidRPr="003A3771">
        <w:rPr>
          <w:rFonts w:ascii="Verdana" w:hAnsi="Verdana"/>
          <w:b/>
          <w:sz w:val="24"/>
        </w:rPr>
        <w:t xml:space="preserve"> / While Loops</w:t>
      </w:r>
    </w:p>
    <w:p w:rsidR="00D40336" w:rsidRPr="003A3771" w:rsidRDefault="00D40336" w:rsidP="00EE6E67">
      <w:pPr>
        <w:jc w:val="center"/>
        <w:rPr>
          <w:rFonts w:ascii="Verdana" w:hAnsi="Verdana"/>
          <w:b/>
          <w:sz w:val="24"/>
        </w:rPr>
      </w:pPr>
      <w:r w:rsidRPr="003A3771">
        <w:rPr>
          <w:rFonts w:ascii="Verdana" w:hAnsi="Verdana"/>
          <w:b/>
          <w:sz w:val="24"/>
        </w:rPr>
        <w:t>28</w:t>
      </w:r>
      <w:r w:rsidRPr="003A3771">
        <w:rPr>
          <w:rFonts w:ascii="Verdana" w:hAnsi="Verdana"/>
          <w:b/>
          <w:sz w:val="24"/>
          <w:vertAlign w:val="superscript"/>
        </w:rPr>
        <w:t>th</w:t>
      </w:r>
      <w:r w:rsidRPr="003A3771">
        <w:rPr>
          <w:rFonts w:ascii="Verdana" w:hAnsi="Verdana"/>
          <w:b/>
          <w:sz w:val="24"/>
        </w:rPr>
        <w:t xml:space="preserve"> February 2023</w:t>
      </w:r>
    </w:p>
    <w:p w:rsidR="00EE6E67" w:rsidRDefault="00EE6E67" w:rsidP="00EE6E67">
      <w:pPr>
        <w:pStyle w:val="ListParagraph"/>
        <w:numPr>
          <w:ilvl w:val="0"/>
          <w:numId w:val="1"/>
        </w:numPr>
      </w:pPr>
      <w:r w:rsidRPr="00A03B69">
        <w:t xml:space="preserve">Write a simple program to </w:t>
      </w:r>
      <w:r w:rsidR="00A03B69" w:rsidRPr="00A03B69">
        <w:t xml:space="preserve">get user input </w:t>
      </w:r>
      <w:r w:rsidRPr="00A03B69">
        <w:t>check</w:t>
      </w:r>
      <w:r w:rsidR="00A873F3">
        <w:t>ing</w:t>
      </w:r>
      <w:r w:rsidRPr="00A03B69">
        <w:t xml:space="preserve"> if a user is employed and earns over </w:t>
      </w:r>
      <w:proofErr w:type="spellStart"/>
      <w:r w:rsidRPr="00A03B69">
        <w:t>K</w:t>
      </w:r>
      <w:r w:rsidR="0081114E">
        <w:t>S</w:t>
      </w:r>
      <w:r w:rsidRPr="00A03B69">
        <w:t>h</w:t>
      </w:r>
      <w:proofErr w:type="spellEnd"/>
      <w:r w:rsidRPr="00A03B69">
        <w:t>. 10,000 (if so, they are eligible for taxation)</w:t>
      </w:r>
      <w:r w:rsidR="00A03B69">
        <w:t xml:space="preserve"> </w:t>
      </w:r>
      <w:r w:rsidR="00A873F3">
        <w:t>– include the else statements.</w:t>
      </w:r>
    </w:p>
    <w:p w:rsidR="00A03B69" w:rsidRDefault="00A03B69" w:rsidP="00EE6E67">
      <w:pPr>
        <w:pStyle w:val="ListParagraph"/>
        <w:numPr>
          <w:ilvl w:val="0"/>
          <w:numId w:val="1"/>
        </w:numPr>
      </w:pPr>
      <w:r>
        <w:t>Write simple if – else statement with the pass statement</w:t>
      </w:r>
      <w:r w:rsidR="00377A25">
        <w:t xml:space="preserve">(s) </w:t>
      </w:r>
    </w:p>
    <w:p w:rsidR="00A03B69" w:rsidRPr="00A03B69" w:rsidRDefault="00A03B69" w:rsidP="00EE6E67">
      <w:pPr>
        <w:pStyle w:val="ListParagraph"/>
        <w:numPr>
          <w:ilvl w:val="0"/>
          <w:numId w:val="1"/>
        </w:numPr>
      </w:pPr>
      <w:r>
        <w:t>Write a program that checks for password provided by a user against a certain stored (correct) password. The program should continue if the user starts password with either $, % or #. The program should break and pass executive to the final statement if the user enters the correct password</w:t>
      </w:r>
    </w:p>
    <w:sectPr w:rsidR="00A03B69" w:rsidRPr="00A03B6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B4515C4"/>
    <w:multiLevelType w:val="hybridMultilevel"/>
    <w:tmpl w:val="9C005D5C"/>
    <w:lvl w:ilvl="0" w:tplc="E542AFD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wNzcwNDQ2NzYzMDFS0lEKTi0uzszPAykwrAUAEDRwniwAAAA="/>
  </w:docVars>
  <w:rsids>
    <w:rsidRoot w:val="00EE6E67"/>
    <w:rsid w:val="000B0CCD"/>
    <w:rsid w:val="00377A25"/>
    <w:rsid w:val="003A3771"/>
    <w:rsid w:val="005708EA"/>
    <w:rsid w:val="007014FF"/>
    <w:rsid w:val="00763BD8"/>
    <w:rsid w:val="0081114E"/>
    <w:rsid w:val="00A03B69"/>
    <w:rsid w:val="00A873F3"/>
    <w:rsid w:val="00C722DE"/>
    <w:rsid w:val="00D40336"/>
    <w:rsid w:val="00EE6E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A97EA"/>
  <w15:chartTrackingRefBased/>
  <w15:docId w15:val="{F702AC49-E9C8-4589-A7EA-4DEBD2A885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6E6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</TotalTime>
  <Pages>1</Pages>
  <Words>91</Words>
  <Characters>52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</dc:creator>
  <cp:keywords/>
  <dc:description/>
  <cp:lastModifiedBy>A</cp:lastModifiedBy>
  <cp:revision>12</cp:revision>
  <dcterms:created xsi:type="dcterms:W3CDTF">2023-02-28T16:56:00Z</dcterms:created>
  <dcterms:modified xsi:type="dcterms:W3CDTF">2023-02-28T17:46:00Z</dcterms:modified>
</cp:coreProperties>
</file>